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9D5779" w:rsidTr="00382449">
        <w:trPr>
          <w:trHeight w:val="20"/>
        </w:trPr>
        <w:tc>
          <w:tcPr>
            <w:tcW w:w="56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9C7318" w:rsidRDefault="009D5779" w:rsidP="009C7318">
            <w:pPr>
              <w:rPr>
                <w:b/>
              </w:rPr>
            </w:pPr>
            <w:r w:rsidRPr="009C7318">
              <w:rPr>
                <w:b/>
              </w:rPr>
              <w:t>Name:</w:t>
            </w:r>
            <w:r w:rsidR="009C7318" w:rsidRPr="009C7318">
              <w:rPr>
                <w:b/>
              </w:rPr>
              <w:t xml:space="preserve">  D</w:t>
            </w:r>
            <w:r w:rsidR="009C7318">
              <w:rPr>
                <w:b/>
              </w:rPr>
              <w:t>R</w:t>
            </w:r>
            <w:r w:rsidR="009C7318" w:rsidRPr="009C7318">
              <w:rPr>
                <w:b/>
              </w:rPr>
              <w:t xml:space="preserve">. </w:t>
            </w:r>
            <w:r w:rsidR="009C7318">
              <w:rPr>
                <w:b/>
              </w:rPr>
              <w:t>HOSSEIN VARAMINI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A1561" w:rsidP="009D5779">
            <w:pPr>
              <w:jc w:val="right"/>
            </w:pPr>
            <w:r>
              <w:t>FALL</w:t>
            </w:r>
          </w:p>
        </w:tc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A15DC6">
            <w:pPr>
              <w:jc w:val="right"/>
            </w:pPr>
            <w:r>
              <w:t>201</w:t>
            </w:r>
            <w:r w:rsidR="001038D3">
              <w:t>8</w:t>
            </w:r>
          </w:p>
        </w:tc>
      </w:tr>
      <w:tr w:rsidR="009C7318" w:rsidTr="00382449">
        <w:trPr>
          <w:trHeight w:val="20"/>
        </w:trPr>
        <w:tc>
          <w:tcPr>
            <w:tcW w:w="3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C7318" w:rsidRPr="009C7318" w:rsidRDefault="009C7318" w:rsidP="009C7318">
            <w:pPr>
              <w:rPr>
                <w:i/>
              </w:rPr>
            </w:pPr>
            <w:r w:rsidRPr="009C7318">
              <w:rPr>
                <w:i/>
              </w:rPr>
              <w:t>Phone:  717-361-1278</w:t>
            </w:r>
            <w:r w:rsidRPr="009C7318">
              <w:rPr>
                <w:i/>
              </w:rPr>
              <w:br/>
              <w:t>Email:  varaminih@etown.edu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C7318" w:rsidRDefault="009C7318"/>
        </w:tc>
        <w:tc>
          <w:tcPr>
            <w:tcW w:w="1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C7318" w:rsidRDefault="009C7318"/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C7318" w:rsidRDefault="009C7318"/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8:00 – 9:2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216969" w:rsidP="009D5779">
            <w:pPr>
              <w:jc w:val="center"/>
            </w:pPr>
            <w:r>
              <w:t>8:00 – 9:00</w:t>
            </w:r>
            <w:r w:rsidR="009D5779" w:rsidRPr="00934404">
              <w:t xml:space="preserve"> </w:t>
            </w:r>
            <w:r w:rsidR="009D5779"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216969" w:rsidP="009D5779">
            <w:pPr>
              <w:jc w:val="center"/>
            </w:pPr>
            <w:r>
              <w:t>8:00 – 9:00</w:t>
            </w:r>
            <w:r w:rsidR="009D5779" w:rsidRPr="00934404">
              <w:t xml:space="preserve"> </w:t>
            </w:r>
            <w:r w:rsidR="009D5779">
              <w:t>a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9:30 – 10:50 a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46156" w:rsidP="00B46156">
            <w:pPr>
              <w:jc w:val="center"/>
            </w:pPr>
            <w:r>
              <w:t>9</w:t>
            </w:r>
            <w:r w:rsidR="00216969">
              <w:t>:15</w:t>
            </w:r>
            <w:r w:rsidR="009D5779" w:rsidRPr="00E75E17">
              <w:t xml:space="preserve"> – 1</w:t>
            </w:r>
            <w:r>
              <w:t>0</w:t>
            </w:r>
            <w:r w:rsidR="009D5779" w:rsidRPr="00E75E17">
              <w:t>:</w:t>
            </w:r>
            <w:r w:rsidR="00216969">
              <w:t>55</w:t>
            </w:r>
            <w:r w:rsidR="009D5779" w:rsidRPr="00E75E17">
              <w:t xml:space="preserve"> </w:t>
            </w:r>
            <w:r w:rsidR="009D5779">
              <w:t>a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216969" w:rsidP="00B46156">
            <w:pPr>
              <w:jc w:val="center"/>
            </w:pPr>
            <w:r>
              <w:t>9:15</w:t>
            </w:r>
            <w:r w:rsidR="009D5779" w:rsidRPr="00E75E17">
              <w:t xml:space="preserve"> – 1</w:t>
            </w:r>
            <w:r w:rsidR="00B46156">
              <w:t>0</w:t>
            </w:r>
            <w:r w:rsidR="009D5779" w:rsidRPr="00E75E17">
              <w:t>:</w:t>
            </w:r>
            <w:r>
              <w:t>55</w:t>
            </w:r>
            <w:r w:rsidR="009D5779" w:rsidRPr="00E75E17">
              <w:t xml:space="preserve"> </w:t>
            </w:r>
            <w:r w:rsidR="009D5779">
              <w:t>a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16969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327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3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16969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327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3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11:00 – 12:2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216969">
            <w:pPr>
              <w:jc w:val="center"/>
            </w:pPr>
            <w:r w:rsidRPr="00116436">
              <w:t>1</w:t>
            </w:r>
            <w:r w:rsidR="00216969">
              <w:t>1</w:t>
            </w:r>
            <w:r w:rsidRPr="00116436">
              <w:t xml:space="preserve">:00 – </w:t>
            </w:r>
            <w:r w:rsidR="00216969">
              <w:t>12:20 p</w:t>
            </w:r>
            <w:r w:rsidRPr="00116436">
              <w:t>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11:00 – 12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216969">
            <w:pPr>
              <w:jc w:val="center"/>
            </w:pPr>
            <w:r w:rsidRPr="00116436">
              <w:t>1</w:t>
            </w:r>
            <w:r w:rsidR="00216969">
              <w:t>1</w:t>
            </w:r>
            <w:r w:rsidRPr="00116436">
              <w:t xml:space="preserve">:00 – </w:t>
            </w:r>
            <w:r w:rsidR="00216969">
              <w:t>12:2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D3712" w:rsidP="005451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D3712" w:rsidP="005451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9" w:name="Text1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12:30 – 1:5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886539">
            <w:pPr>
              <w:jc w:val="center"/>
            </w:pPr>
            <w:r w:rsidRPr="00F9700D">
              <w:t>12:</w:t>
            </w:r>
            <w:r w:rsidR="00886539">
              <w:t>15</w:t>
            </w:r>
            <w:r w:rsidRPr="00F9700D">
              <w:t xml:space="preserve"> – 1:</w:t>
            </w:r>
            <w:r w:rsidR="00886539">
              <w:t>45</w:t>
            </w:r>
            <w:r w:rsidRPr="00F9700D">
              <w:t xml:space="preserve">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886539">
            <w:pPr>
              <w:jc w:val="center"/>
            </w:pPr>
            <w:r w:rsidRPr="00F9700D">
              <w:t>12:</w:t>
            </w:r>
            <w:r w:rsidR="00886539">
              <w:t>15 – 1:45</w:t>
            </w:r>
            <w:r w:rsidRPr="00F9700D">
              <w:t xml:space="preserve">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A1561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1" w:name="Text2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A1561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2" w:name="Text2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</w:tr>
      <w:tr w:rsidR="009D5779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545158">
            <w:pPr>
              <w:jc w:val="center"/>
            </w:pPr>
            <w:r>
              <w:t xml:space="preserve">2:00 – </w:t>
            </w:r>
            <w:r w:rsidR="00545158">
              <w:t>3</w:t>
            </w:r>
            <w:r>
              <w:t>:</w:t>
            </w:r>
            <w:r w:rsidR="008B28A3">
              <w:t>3</w:t>
            </w:r>
            <w:r>
              <w:t>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B86EAC" w:rsidP="009C7318">
            <w:pPr>
              <w:jc w:val="center"/>
            </w:pPr>
            <w:r>
              <w:t>1:55</w:t>
            </w:r>
            <w:r w:rsidR="009D5779" w:rsidRPr="007F6336">
              <w:t xml:space="preserve"> – 3:</w:t>
            </w:r>
            <w:r>
              <w:t>3</w:t>
            </w:r>
            <w:r w:rsidR="009D5779" w:rsidRPr="007F6336">
              <w:t>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0D6522">
            <w:pPr>
              <w:jc w:val="center"/>
            </w:pPr>
            <w:r w:rsidRPr="007F6336">
              <w:t>2:00 – 3:</w:t>
            </w:r>
            <w:r w:rsidR="000D6522">
              <w:t>3</w:t>
            </w:r>
            <w:r w:rsidRPr="007F6336">
              <w:t>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B86EAC" w:rsidP="009C7318">
            <w:pPr>
              <w:jc w:val="center"/>
            </w:pPr>
            <w:r>
              <w:t>1:55</w:t>
            </w:r>
            <w:r w:rsidR="009D5779" w:rsidRPr="007F6336">
              <w:t xml:space="preserve"> – 3:</w:t>
            </w:r>
            <w:r w:rsidR="009C7318">
              <w:t>4</w:t>
            </w:r>
            <w:r w:rsidR="009D5779" w:rsidRPr="007F6336">
              <w:t>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545158">
            <w:pPr>
              <w:jc w:val="center"/>
            </w:pPr>
            <w:r w:rsidRPr="007F6336">
              <w:t>2:00 – 3:</w:t>
            </w:r>
            <w:r w:rsidR="00886539">
              <w:t>3</w:t>
            </w:r>
            <w:r w:rsidRPr="007F6336">
              <w:t>0 pm</w:t>
            </w:r>
          </w:p>
        </w:tc>
      </w:tr>
      <w:tr w:rsidR="009C7318" w:rsidTr="00382449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7137B1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3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B86EAC" w:rsidP="000D5C58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IN</w:t>
            </w:r>
            <w:r w:rsidR="007137B1">
              <w:rPr>
                <w:b/>
                <w:sz w:val="18"/>
                <w:szCs w:val="18"/>
              </w:rPr>
              <w:t xml:space="preserve">325A </w:t>
            </w:r>
            <w:r w:rsidR="007137B1">
              <w:rPr>
                <w:rFonts w:cs="Times New Roman"/>
                <w:b/>
                <w:sz w:val="18"/>
                <w:szCs w:val="18"/>
              </w:rPr>
              <w:t>│</w:t>
            </w:r>
            <w:r w:rsidR="007137B1">
              <w:rPr>
                <w:b/>
                <w:sz w:val="18"/>
                <w:szCs w:val="18"/>
              </w:rPr>
              <w:t xml:space="preserve"> H214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7137B1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3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B86EAC" w:rsidP="000D5C58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IN325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4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7137B1" w:rsidP="00545158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3</w:t>
            </w:r>
          </w:p>
        </w:tc>
      </w:tr>
      <w:tr w:rsidR="00930F35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30F35" w:rsidRDefault="00930F35" w:rsidP="00930F35">
            <w:pPr>
              <w:jc w:val="center"/>
            </w:pPr>
            <w:r>
              <w:t>3:20 – 4:0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30F35" w:rsidRPr="009D5779" w:rsidRDefault="00930F35" w:rsidP="00930F35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30F35" w:rsidRDefault="00930F35" w:rsidP="00930F35">
            <w:pPr>
              <w:jc w:val="center"/>
            </w:pPr>
            <w:r w:rsidRPr="0081065A">
              <w:t>3:</w:t>
            </w:r>
            <w:r>
              <w:t>30</w:t>
            </w:r>
            <w:r w:rsidRPr="0081065A">
              <w:t xml:space="preserve"> – </w:t>
            </w:r>
            <w:r>
              <w:t>5:00</w:t>
            </w:r>
            <w:r w:rsidRPr="0081065A">
              <w:t xml:space="preserve">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30F35" w:rsidRPr="000D6522" w:rsidRDefault="00930F35" w:rsidP="00930F35">
            <w:pPr>
              <w:jc w:val="center"/>
            </w:pPr>
            <w:r>
              <w:t>4:00 – 5:00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30F35" w:rsidRDefault="00930F35" w:rsidP="00930F35">
            <w:pPr>
              <w:jc w:val="center"/>
            </w:pPr>
            <w:r>
              <w:t>3:2</w:t>
            </w:r>
            <w:r w:rsidRPr="0081065A">
              <w:t>0 – 4:</w:t>
            </w:r>
            <w:r>
              <w:t>0</w:t>
            </w:r>
            <w:r w:rsidRPr="0081065A">
              <w:t>0 pm</w:t>
            </w:r>
          </w:p>
        </w:tc>
      </w:tr>
      <w:tr w:rsidR="00930F35" w:rsidTr="00382449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0F35" w:rsidRPr="009D5779" w:rsidRDefault="00930F35" w:rsidP="00930F3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30F35" w:rsidRPr="009D5779" w:rsidRDefault="00930F35" w:rsidP="00930F35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0F35" w:rsidRPr="009D5779" w:rsidRDefault="00930F35" w:rsidP="00930F35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473-474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6</w:t>
            </w:r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0F35" w:rsidRPr="009D5779" w:rsidRDefault="00930F35" w:rsidP="00930F35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23</w:t>
            </w:r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0F35" w:rsidRPr="009D5779" w:rsidRDefault="00930F35" w:rsidP="00930F3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C7318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>
              <w:t>5:00 – 6:20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0D6522" w:rsidP="000D6522">
            <w:pPr>
              <w:jc w:val="center"/>
            </w:pPr>
            <w:r>
              <w:t>4</w:t>
            </w:r>
            <w:r w:rsidR="009C7318" w:rsidRPr="00E46B2C">
              <w:t xml:space="preserve">:00 – </w:t>
            </w:r>
            <w:r>
              <w:t>5</w:t>
            </w:r>
            <w:r w:rsidR="009C7318" w:rsidRPr="00E46B2C">
              <w:t>:20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 w:rsidRPr="00E46B2C">
              <w:t>5:00 – 6:20 pm</w:t>
            </w:r>
          </w:p>
        </w:tc>
      </w:tr>
      <w:tr w:rsidR="009C7318" w:rsidTr="00382449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3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4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5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6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7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7"/>
          </w:p>
        </w:tc>
      </w:tr>
      <w:tr w:rsidR="009C7318" w:rsidTr="00382449">
        <w:trPr>
          <w:trHeight w:val="2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>
              <w:t>6:30 – 9:15 pm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8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C7318" w:rsidRDefault="009C7318" w:rsidP="00495754">
            <w:pPr>
              <w:jc w:val="center"/>
            </w:pPr>
            <w:r w:rsidRPr="00DE4619">
              <w:t>6:30 – 9:15 pm</w:t>
            </w:r>
          </w:p>
        </w:tc>
      </w:tr>
      <w:tr w:rsidR="009C7318" w:rsidTr="00382449">
        <w:trPr>
          <w:trHeight w:val="2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9" w:name="Text2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9"/>
          </w:p>
        </w:tc>
        <w:tc>
          <w:tcPr>
            <w:tcW w:w="1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0" w:name="Text3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0"/>
          </w:p>
        </w:tc>
        <w:tc>
          <w:tcPr>
            <w:tcW w:w="1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1" w:name="Text3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1"/>
          </w:p>
        </w:tc>
        <w:tc>
          <w:tcPr>
            <w:tcW w:w="18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318" w:rsidRPr="009D5779" w:rsidRDefault="009C7318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2" w:name="Text3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2"/>
          </w:p>
        </w:tc>
      </w:tr>
      <w:tr w:rsidR="009C7318" w:rsidTr="00382449">
        <w:trPr>
          <w:trHeight w:val="2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318" w:rsidRDefault="009C7318">
            <w:r>
              <w:t xml:space="preserve">Notes: </w:t>
            </w:r>
            <w:r w:rsidR="000F2C05"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0F2C05">
              <w:rPr>
                <w:sz w:val="18"/>
                <w:szCs w:val="18"/>
              </w:rPr>
              <w:instrText xml:space="preserve"> FORMTEXT </w:instrText>
            </w:r>
            <w:r w:rsidR="000F2C05">
              <w:rPr>
                <w:sz w:val="18"/>
                <w:szCs w:val="18"/>
              </w:rPr>
            </w:r>
            <w:r w:rsidR="000F2C05">
              <w:rPr>
                <w:sz w:val="18"/>
                <w:szCs w:val="18"/>
              </w:rPr>
              <w:fldChar w:fldCharType="separate"/>
            </w:r>
            <w:r w:rsidR="000F2C05">
              <w:rPr>
                <w:noProof/>
                <w:sz w:val="18"/>
                <w:szCs w:val="18"/>
              </w:rPr>
              <w:t> </w:t>
            </w:r>
            <w:r w:rsidR="000F2C05">
              <w:rPr>
                <w:noProof/>
                <w:sz w:val="18"/>
                <w:szCs w:val="18"/>
              </w:rPr>
              <w:t> </w:t>
            </w:r>
            <w:r w:rsidR="000F2C05">
              <w:rPr>
                <w:noProof/>
                <w:sz w:val="18"/>
                <w:szCs w:val="18"/>
              </w:rPr>
              <w:t> </w:t>
            </w:r>
            <w:r w:rsidR="000F2C05">
              <w:rPr>
                <w:noProof/>
                <w:sz w:val="18"/>
                <w:szCs w:val="18"/>
              </w:rPr>
              <w:t> </w:t>
            </w:r>
            <w:r w:rsidR="000F2C05">
              <w:rPr>
                <w:noProof/>
                <w:sz w:val="18"/>
                <w:szCs w:val="18"/>
              </w:rPr>
              <w:t> </w:t>
            </w:r>
            <w:r w:rsidR="000F2C05">
              <w:rPr>
                <w:sz w:val="18"/>
                <w:szCs w:val="18"/>
              </w:rPr>
              <w:fldChar w:fldCharType="end"/>
            </w:r>
            <w:bookmarkStart w:id="23" w:name="_GoBack"/>
            <w:bookmarkEnd w:id="23"/>
          </w:p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Q1MjU0NzA2MDFV0lEKTi0uzszPAykwqwUAVhY3fywAAAA="/>
  </w:docVars>
  <w:rsids>
    <w:rsidRoot w:val="009D5779"/>
    <w:rsid w:val="00001405"/>
    <w:rsid w:val="00054AD8"/>
    <w:rsid w:val="000D5C58"/>
    <w:rsid w:val="000D6522"/>
    <w:rsid w:val="000F2C05"/>
    <w:rsid w:val="001038D3"/>
    <w:rsid w:val="00157B38"/>
    <w:rsid w:val="00216969"/>
    <w:rsid w:val="00382449"/>
    <w:rsid w:val="003B493C"/>
    <w:rsid w:val="00495754"/>
    <w:rsid w:val="00545158"/>
    <w:rsid w:val="00557521"/>
    <w:rsid w:val="006516A1"/>
    <w:rsid w:val="007137B1"/>
    <w:rsid w:val="0074124D"/>
    <w:rsid w:val="00886539"/>
    <w:rsid w:val="008B28A3"/>
    <w:rsid w:val="008B42A8"/>
    <w:rsid w:val="00930F35"/>
    <w:rsid w:val="00971045"/>
    <w:rsid w:val="009A1561"/>
    <w:rsid w:val="009C7318"/>
    <w:rsid w:val="009D5779"/>
    <w:rsid w:val="00A15DC6"/>
    <w:rsid w:val="00B027E9"/>
    <w:rsid w:val="00B46156"/>
    <w:rsid w:val="00B617F3"/>
    <w:rsid w:val="00B86EAC"/>
    <w:rsid w:val="00C04DDD"/>
    <w:rsid w:val="00CD3712"/>
    <w:rsid w:val="00D81877"/>
    <w:rsid w:val="00FA1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DAD94B-58B9-4E01-A64D-B2FF0DFE5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20</cp:revision>
  <cp:lastPrinted>2013-08-01T19:41:00Z</cp:lastPrinted>
  <dcterms:created xsi:type="dcterms:W3CDTF">2015-08-17T13:00:00Z</dcterms:created>
  <dcterms:modified xsi:type="dcterms:W3CDTF">2018-08-27T15:45:00Z</dcterms:modified>
</cp:coreProperties>
</file>